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4014145A" w:rsidR="00057B1B" w:rsidRDefault="00C96F7E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精力机制</w:t>
      </w:r>
    </w:p>
    <w:bookmarkEnd w:id="0"/>
    <w:bookmarkEnd w:id="1"/>
    <w:p w14:paraId="77373FFB" w14:textId="5D5D9776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0C7BC8D9" w:rsidR="00165CEE" w:rsidRDefault="00C96F7E" w:rsidP="005572FF">
      <w:r>
        <w:rPr>
          <w:rFonts w:hint="eastAsia"/>
        </w:rPr>
        <w:t>精力作为游戏中的核心战术资源，决定玩家的冲刺、蓄力攻击能否释放，用于在战斗中形成策略性。</w:t>
      </w:r>
    </w:p>
    <w:p w14:paraId="5BBEB0CB" w14:textId="7F4CAA5B" w:rsidR="00BA4FF2" w:rsidRPr="00BA4FF2" w:rsidRDefault="005572FF" w:rsidP="00C3155F">
      <w:pPr>
        <w:pStyle w:val="2"/>
      </w:pPr>
      <w:r>
        <w:rPr>
          <w:rFonts w:hint="eastAsia"/>
        </w:rPr>
        <w:t>具体实现</w:t>
      </w:r>
    </w:p>
    <w:p w14:paraId="6AF19016" w14:textId="05963534" w:rsidR="00047A7A" w:rsidRDefault="00C3155F" w:rsidP="00ED05D6">
      <w:pPr>
        <w:pStyle w:val="3"/>
      </w:pPr>
      <w:r>
        <w:rPr>
          <w:rFonts w:hint="eastAsia"/>
        </w:rPr>
        <w:t>精力的获得方式</w:t>
      </w:r>
    </w:p>
    <w:p w14:paraId="0572C0AF" w14:textId="13DBED29" w:rsidR="00C3155F" w:rsidRPr="00C3155F" w:rsidRDefault="00C3155F" w:rsidP="00C3155F">
      <w:pPr>
        <w:pStyle w:val="4"/>
      </w:pPr>
      <w:r>
        <w:rPr>
          <w:rFonts w:hint="eastAsia"/>
        </w:rPr>
        <w:t>收回</w:t>
      </w:r>
      <w:r>
        <w:t>插中</w:t>
      </w:r>
      <w:r w:rsidRPr="00C3155F">
        <w:t>BOSS</w:t>
      </w:r>
      <w:r w:rsidR="002D24C3">
        <w:t>/怪物</w:t>
      </w:r>
      <w:r w:rsidRPr="00C3155F">
        <w:t>弱点</w:t>
      </w:r>
      <w:r>
        <w:rPr>
          <w:rFonts w:hint="eastAsia"/>
        </w:rPr>
        <w:t>的</w:t>
      </w:r>
      <w:r>
        <w:t>飞刃</w:t>
      </w:r>
    </w:p>
    <w:p w14:paraId="1E56A21D" w14:textId="31EA8F7C" w:rsidR="00C3155F" w:rsidRPr="00103A81" w:rsidRDefault="00C3155F" w:rsidP="00103A81">
      <w:pPr>
        <w:pStyle w:val="a1"/>
        <w:numPr>
          <w:ilvl w:val="0"/>
          <w:numId w:val="37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 w:hint="eastAsia"/>
          <w:color w:val="auto"/>
          <w:szCs w:val="24"/>
        </w:rPr>
        <w:t>收回</w:t>
      </w:r>
      <w:r w:rsidRPr="00103A81">
        <w:rPr>
          <w:rFonts w:ascii="宋体" w:eastAsia="宋体" w:hAnsi="宋体" w:cs="宋体"/>
          <w:color w:val="auto"/>
          <w:szCs w:val="24"/>
        </w:rPr>
        <w:t>插中飞刃时，顺着灵气凝成的丝线</w:t>
      </w:r>
      <w:r w:rsidRPr="00103A81">
        <w:rPr>
          <w:rFonts w:ascii="宋体" w:eastAsia="宋体" w:hAnsi="宋体" w:cs="宋体" w:hint="eastAsia"/>
          <w:color w:val="auto"/>
          <w:szCs w:val="24"/>
        </w:rPr>
        <w:t>，</w:t>
      </w:r>
      <w:r w:rsidRPr="00103A81">
        <w:rPr>
          <w:rFonts w:ascii="宋体" w:eastAsia="宋体" w:hAnsi="宋体" w:cs="宋体"/>
          <w:color w:val="auto"/>
          <w:szCs w:val="24"/>
        </w:rPr>
        <w:t>角色本身会</w:t>
      </w:r>
      <w:r w:rsidRPr="00103A81">
        <w:rPr>
          <w:rFonts w:ascii="宋体" w:eastAsia="宋体" w:hAnsi="宋体" w:cs="宋体" w:hint="eastAsia"/>
          <w:color w:val="auto"/>
          <w:szCs w:val="24"/>
        </w:rPr>
        <w:t>从B</w:t>
      </w:r>
      <w:r w:rsidRPr="00103A81">
        <w:rPr>
          <w:rFonts w:ascii="宋体" w:eastAsia="宋体" w:hAnsi="宋体" w:cs="宋体"/>
          <w:color w:val="auto"/>
          <w:szCs w:val="24"/>
        </w:rPr>
        <w:t>OSS身上吸取精力，</w:t>
      </w:r>
    </w:p>
    <w:p w14:paraId="01420754" w14:textId="6C44C5B6" w:rsidR="00C3155F" w:rsidRPr="00C3155F" w:rsidRDefault="00C3155F" w:rsidP="00C3155F">
      <w:pPr>
        <w:pStyle w:val="4"/>
      </w:pPr>
      <w:r w:rsidRPr="00C3155F">
        <w:t>机关获取</w:t>
      </w:r>
    </w:p>
    <w:p w14:paraId="5D1FDD4F" w14:textId="33D0DAF9" w:rsidR="00C3155F" w:rsidRPr="00103A81" w:rsidRDefault="00C3155F" w:rsidP="00103A81">
      <w:pPr>
        <w:pStyle w:val="a1"/>
        <w:numPr>
          <w:ilvl w:val="0"/>
          <w:numId w:val="38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/>
          <w:color w:val="auto"/>
          <w:szCs w:val="24"/>
        </w:rPr>
        <w:t>到BOSS战之前的跳跃挑战会包含能够获取精力的</w:t>
      </w:r>
      <w:r w:rsidR="00A744D5" w:rsidRPr="00103A81">
        <w:rPr>
          <w:rFonts w:ascii="宋体" w:eastAsia="宋体" w:hAnsi="宋体" w:cs="宋体"/>
          <w:color w:val="auto"/>
          <w:szCs w:val="24"/>
        </w:rPr>
        <w:t>可</w:t>
      </w:r>
      <w:r w:rsidRPr="00103A81">
        <w:rPr>
          <w:rFonts w:ascii="宋体" w:eastAsia="宋体" w:hAnsi="宋体" w:cs="宋体"/>
          <w:color w:val="auto"/>
          <w:szCs w:val="24"/>
        </w:rPr>
        <w:t>勾取机关，用于让玩家获取</w:t>
      </w:r>
      <w:r w:rsidR="00A744D5" w:rsidRPr="00103A81">
        <w:rPr>
          <w:rFonts w:ascii="宋体" w:eastAsia="宋体" w:hAnsi="宋体" w:cs="宋体" w:hint="eastAsia"/>
          <w:color w:val="auto"/>
          <w:szCs w:val="24"/>
        </w:rPr>
        <w:t>对战B</w:t>
      </w:r>
      <w:r w:rsidR="00A744D5" w:rsidRPr="00103A81">
        <w:rPr>
          <w:rFonts w:ascii="宋体" w:eastAsia="宋体" w:hAnsi="宋体" w:cs="宋体"/>
          <w:color w:val="auto"/>
          <w:szCs w:val="24"/>
        </w:rPr>
        <w:t>OSS的基本</w:t>
      </w:r>
      <w:r w:rsidRPr="00103A81">
        <w:rPr>
          <w:rFonts w:ascii="宋体" w:eastAsia="宋体" w:hAnsi="宋体" w:cs="宋体"/>
          <w:color w:val="auto"/>
          <w:szCs w:val="24"/>
        </w:rPr>
        <w:t>精力</w:t>
      </w:r>
    </w:p>
    <w:p w14:paraId="634F2C72" w14:textId="77777777" w:rsidR="00C3155F" w:rsidRPr="00C3155F" w:rsidRDefault="00C3155F" w:rsidP="00C3155F">
      <w:pPr>
        <w:pStyle w:val="4"/>
        <w:numPr>
          <w:ilvl w:val="0"/>
          <w:numId w:val="0"/>
        </w:numPr>
      </w:pPr>
    </w:p>
    <w:p w14:paraId="50658FEC" w14:textId="740F1A14" w:rsidR="00C3155F" w:rsidRPr="00C3155F" w:rsidRDefault="00C3155F" w:rsidP="00C941B4">
      <w:pPr>
        <w:pStyle w:val="3"/>
      </w:pPr>
      <w:r>
        <w:rPr>
          <w:rFonts w:hint="eastAsia"/>
        </w:rPr>
        <w:t>精力的</w:t>
      </w:r>
      <w:r w:rsidR="00C67591">
        <w:rPr>
          <w:rFonts w:hint="eastAsia"/>
        </w:rPr>
        <w:t>使用</w:t>
      </w:r>
    </w:p>
    <w:p w14:paraId="13ACA597" w14:textId="4E4C1F85" w:rsidR="00CC73F4" w:rsidRDefault="00C45B59" w:rsidP="00C3155F">
      <w:pPr>
        <w:pStyle w:val="4"/>
      </w:pPr>
      <w:r>
        <w:t>使用精力冲刺</w:t>
      </w:r>
    </w:p>
    <w:p w14:paraId="38707914" w14:textId="243D7046" w:rsidR="00C3155F" w:rsidRPr="00C3155F" w:rsidRDefault="00C45B59" w:rsidP="00C67591">
      <w:pPr>
        <w:pStyle w:val="a1"/>
        <w:numPr>
          <w:ilvl w:val="0"/>
          <w:numId w:val="38"/>
        </w:numPr>
      </w:pPr>
      <w:r>
        <w:rPr>
          <w:rFonts w:hint="eastAsia"/>
        </w:rPr>
        <w:t>每次冲刺</w:t>
      </w:r>
      <w:r w:rsidR="0071487F">
        <w:rPr>
          <w:rFonts w:hint="eastAsia"/>
        </w:rPr>
        <w:t>都需要</w:t>
      </w:r>
      <w:r>
        <w:rPr>
          <w:rFonts w:hint="eastAsia"/>
        </w:rPr>
        <w:t>消耗精力</w:t>
      </w:r>
      <w:r w:rsidR="00C67591">
        <w:rPr>
          <w:rFonts w:hint="eastAsia"/>
        </w:rPr>
        <w:t>。</w:t>
      </w:r>
      <w:r w:rsidR="00C941B4">
        <w:rPr>
          <w:rFonts w:hint="eastAsia"/>
        </w:rPr>
        <w:t>精力</w:t>
      </w:r>
      <w:r w:rsidR="00C3155F" w:rsidRPr="00C3155F">
        <w:t>不足时</w:t>
      </w:r>
      <w:r w:rsidR="00C67591">
        <w:rPr>
          <w:rFonts w:hint="eastAsia"/>
        </w:rPr>
        <w:t>，</w:t>
      </w:r>
      <w:r w:rsidR="00C3155F" w:rsidRPr="00C3155F">
        <w:t>玩家只能使用</w:t>
      </w:r>
      <w:r w:rsidR="001B012E" w:rsidRPr="001B012E">
        <w:rPr>
          <w:i/>
        </w:rPr>
        <w:t>地面</w:t>
      </w:r>
      <w:r w:rsidR="00C67591" w:rsidRPr="00C67591">
        <w:rPr>
          <w:rFonts w:hint="eastAsia"/>
          <w:i/>
        </w:rPr>
        <w:t>短程</w:t>
      </w:r>
      <w:r w:rsidR="00C3155F" w:rsidRPr="00C67591">
        <w:rPr>
          <w:i/>
        </w:rPr>
        <w:t>冲刺</w:t>
      </w:r>
      <w:r w:rsidR="00C3155F" w:rsidRPr="00C3155F">
        <w:t>，</w:t>
      </w:r>
      <w:r w:rsidR="00CC73F4">
        <w:t>这种冲刺</w:t>
      </w:r>
      <w:r w:rsidR="00C3155F" w:rsidRPr="00C3155F">
        <w:t>无敌</w:t>
      </w:r>
      <w:r>
        <w:rPr>
          <w:rFonts w:hint="eastAsia"/>
        </w:rPr>
        <w:t>帧</w:t>
      </w:r>
      <w:r w:rsidR="001564DC">
        <w:rPr>
          <w:rFonts w:hint="eastAsia"/>
        </w:rPr>
        <w:t>、</w:t>
      </w:r>
      <w:r w:rsidR="001564DC">
        <w:t>冲刺距离</w:t>
      </w:r>
      <w:r>
        <w:t>更短</w:t>
      </w:r>
    </w:p>
    <w:p w14:paraId="4DE1C257" w14:textId="1FC73D1F" w:rsidR="00C3155F" w:rsidRPr="00C3155F" w:rsidRDefault="00C3155F" w:rsidP="00C3155F">
      <w:pPr>
        <w:pStyle w:val="4"/>
      </w:pPr>
      <w:r w:rsidRPr="00C3155F">
        <w:lastRenderedPageBreak/>
        <w:t>蓄力技能需要</w:t>
      </w:r>
      <w:r w:rsidR="00CC73F4">
        <w:t>消耗</w:t>
      </w:r>
      <w:r w:rsidR="00CC73F4">
        <w:rPr>
          <w:rFonts w:hint="eastAsia"/>
        </w:rPr>
        <w:t>精力</w:t>
      </w:r>
    </w:p>
    <w:p w14:paraId="61317E63" w14:textId="0CC05C49" w:rsidR="00AF3A55" w:rsidRDefault="00CC73F4" w:rsidP="00C45B59">
      <w:pPr>
        <w:pStyle w:val="4"/>
        <w:numPr>
          <w:ilvl w:val="0"/>
          <w:numId w:val="38"/>
        </w:numPr>
      </w:pPr>
      <w:r>
        <w:rPr>
          <w:rFonts w:hint="eastAsia"/>
        </w:rPr>
        <w:t>精力不足时无法释放</w:t>
      </w:r>
    </w:p>
    <w:p w14:paraId="3F828C8C" w14:textId="76386596" w:rsidR="00823D41" w:rsidRDefault="00823D41" w:rsidP="00823D41">
      <w:pPr>
        <w:pStyle w:val="4"/>
      </w:pPr>
      <w:r>
        <w:t>使用精力来恢复生命值</w:t>
      </w:r>
    </w:p>
    <w:p w14:paraId="6C9E35A8" w14:textId="72715631" w:rsidR="00823D41" w:rsidRDefault="00823D41" w:rsidP="00823D41">
      <w:pPr>
        <w:pStyle w:val="a1"/>
        <w:numPr>
          <w:ilvl w:val="0"/>
          <w:numId w:val="38"/>
        </w:numPr>
      </w:pPr>
      <w:r>
        <w:rPr>
          <w:rFonts w:hint="eastAsia"/>
        </w:rPr>
        <w:t>角色进入一个动画，在动画接近尾声处触发事件：恢复生命值</w:t>
      </w:r>
    </w:p>
    <w:p w14:paraId="46FD1937" w14:textId="0875D0B2" w:rsidR="0043078C" w:rsidRPr="00823D41" w:rsidRDefault="0043078C" w:rsidP="00823D41">
      <w:pPr>
        <w:pStyle w:val="a1"/>
        <w:numPr>
          <w:ilvl w:val="0"/>
          <w:numId w:val="38"/>
        </w:numPr>
        <w:rPr>
          <w:rFonts w:hint="eastAsia"/>
        </w:rPr>
      </w:pPr>
      <w:r>
        <w:t>恢复生命值按照设定的主角生命值最大值的百分比来恢复</w:t>
      </w:r>
      <w:bookmarkStart w:id="2" w:name="_GoBack"/>
      <w:bookmarkEnd w:id="2"/>
    </w:p>
    <w:p w14:paraId="0E56BDF7" w14:textId="264C4983" w:rsidR="00823D41" w:rsidRDefault="00823D41" w:rsidP="00823D41">
      <w:pPr>
        <w:pStyle w:val="2"/>
      </w:pPr>
      <w:r>
        <w:rPr>
          <w:rFonts w:hint="eastAsia"/>
        </w:rPr>
        <w:t>相关参数</w:t>
      </w:r>
    </w:p>
    <w:p w14:paraId="4806207D" w14:textId="037073C2" w:rsidR="00823D41" w:rsidRPr="00823D41" w:rsidRDefault="00823D41" w:rsidP="00823D41">
      <w:pPr>
        <w:rPr>
          <w:rFonts w:hint="eastAsia"/>
        </w:rPr>
      </w:pPr>
      <w:r>
        <w:t>数值系统</w:t>
      </w:r>
      <w:r>
        <w:rPr>
          <w:rFonts w:hint="eastAsia"/>
        </w:rPr>
        <w:t>：</w:t>
      </w:r>
    </w:p>
    <w:p w14:paraId="57ACE4EE" w14:textId="24345857" w:rsidR="00823D41" w:rsidRPr="00823D41" w:rsidRDefault="00823D41" w:rsidP="00823D41">
      <w:pPr>
        <w:rPr>
          <w:rFonts w:hint="eastAsia"/>
        </w:rPr>
      </w:pPr>
      <w:r>
        <w:rPr>
          <w:noProof/>
        </w:rPr>
        <w:drawing>
          <wp:inline distT="0" distB="0" distL="0" distR="0" wp14:anchorId="072DD694" wp14:editId="78B72CF9">
            <wp:extent cx="5143500" cy="153166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4084" cy="154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3420" w14:textId="17235658" w:rsidR="008C6C29" w:rsidRDefault="008C6C29" w:rsidP="00F36347">
      <w:pPr>
        <w:pStyle w:val="2"/>
        <w:numPr>
          <w:ilvl w:val="0"/>
          <w:numId w:val="0"/>
        </w:numPr>
      </w:pP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6E66B0FE" w14:textId="124C9F4D" w:rsidR="00ED05D6" w:rsidRDefault="008B3ED1" w:rsidP="0071487F">
      <w:pPr>
        <w:pStyle w:val="a1"/>
        <w:numPr>
          <w:ilvl w:val="0"/>
          <w:numId w:val="38"/>
        </w:numPr>
      </w:pPr>
      <w:hyperlink r:id="rId9" w:history="1">
        <w:r w:rsidR="0071487F" w:rsidRPr="0071487F">
          <w:rPr>
            <w:rStyle w:val="a8"/>
            <w:rFonts w:hint="eastAsia"/>
            <w:i/>
          </w:rPr>
          <w:t>数值</w:t>
        </w:r>
        <w:r w:rsidR="00ED05D6" w:rsidRPr="0071487F">
          <w:rPr>
            <w:rStyle w:val="a8"/>
            <w:rFonts w:hint="eastAsia"/>
            <w:i/>
          </w:rPr>
          <w:t>系统.</w:t>
        </w:r>
        <w:r w:rsidR="0071487F" w:rsidRPr="0071487F">
          <w:rPr>
            <w:rStyle w:val="a8"/>
            <w:i/>
          </w:rPr>
          <w:t>docx</w:t>
        </w:r>
      </w:hyperlink>
    </w:p>
    <w:p w14:paraId="559AA3A0" w14:textId="20881AFA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E2F46" w14:textId="77777777" w:rsidR="008B3ED1" w:rsidRDefault="008B3ED1" w:rsidP="005572FF">
      <w:r>
        <w:separator/>
      </w:r>
    </w:p>
  </w:endnote>
  <w:endnote w:type="continuationSeparator" w:id="0">
    <w:p w14:paraId="18FEFC88" w14:textId="77777777" w:rsidR="008B3ED1" w:rsidRDefault="008B3ED1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F6336D" w14:textId="77777777" w:rsidR="008B3ED1" w:rsidRDefault="008B3ED1" w:rsidP="005572FF">
      <w:r>
        <w:separator/>
      </w:r>
    </w:p>
  </w:footnote>
  <w:footnote w:type="continuationSeparator" w:id="0">
    <w:p w14:paraId="64DEB1FB" w14:textId="77777777" w:rsidR="008B3ED1" w:rsidRDefault="008B3ED1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3319C"/>
    <w:multiLevelType w:val="multilevel"/>
    <w:tmpl w:val="B08C7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550BF2"/>
    <w:multiLevelType w:val="hybridMultilevel"/>
    <w:tmpl w:val="7DE2AB9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90FB1"/>
    <w:multiLevelType w:val="hybridMultilevel"/>
    <w:tmpl w:val="6DB656AC"/>
    <w:lvl w:ilvl="0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9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4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A76736"/>
    <w:multiLevelType w:val="multilevel"/>
    <w:tmpl w:val="84482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708DF"/>
    <w:multiLevelType w:val="hybridMultilevel"/>
    <w:tmpl w:val="21D08EBE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22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9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4463B2"/>
    <w:multiLevelType w:val="multilevel"/>
    <w:tmpl w:val="C35AD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C60943"/>
    <w:multiLevelType w:val="hybridMultilevel"/>
    <w:tmpl w:val="18FA8552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8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7"/>
  </w:num>
  <w:num w:numId="2">
    <w:abstractNumId w:val="4"/>
  </w:num>
  <w:num w:numId="3">
    <w:abstractNumId w:val="20"/>
  </w:num>
  <w:num w:numId="4">
    <w:abstractNumId w:val="23"/>
  </w:num>
  <w:num w:numId="5">
    <w:abstractNumId w:val="9"/>
  </w:num>
  <w:num w:numId="6">
    <w:abstractNumId w:val="35"/>
  </w:num>
  <w:num w:numId="7">
    <w:abstractNumId w:val="11"/>
  </w:num>
  <w:num w:numId="8">
    <w:abstractNumId w:val="31"/>
  </w:num>
  <w:num w:numId="9">
    <w:abstractNumId w:val="29"/>
  </w:num>
  <w:num w:numId="10">
    <w:abstractNumId w:val="18"/>
  </w:num>
  <w:num w:numId="11">
    <w:abstractNumId w:val="32"/>
  </w:num>
  <w:num w:numId="12">
    <w:abstractNumId w:val="26"/>
  </w:num>
  <w:num w:numId="13">
    <w:abstractNumId w:val="22"/>
  </w:num>
  <w:num w:numId="14">
    <w:abstractNumId w:val="14"/>
  </w:num>
  <w:num w:numId="15">
    <w:abstractNumId w:val="7"/>
  </w:num>
  <w:num w:numId="16">
    <w:abstractNumId w:val="17"/>
  </w:num>
  <w:num w:numId="17">
    <w:abstractNumId w:val="16"/>
  </w:num>
  <w:num w:numId="18">
    <w:abstractNumId w:val="25"/>
  </w:num>
  <w:num w:numId="19">
    <w:abstractNumId w:val="5"/>
  </w:num>
  <w:num w:numId="20">
    <w:abstractNumId w:val="12"/>
  </w:num>
  <w:num w:numId="21">
    <w:abstractNumId w:val="6"/>
  </w:num>
  <w:num w:numId="22">
    <w:abstractNumId w:val="33"/>
  </w:num>
  <w:num w:numId="23">
    <w:abstractNumId w:val="36"/>
  </w:num>
  <w:num w:numId="24">
    <w:abstractNumId w:val="2"/>
  </w:num>
  <w:num w:numId="25">
    <w:abstractNumId w:val="15"/>
  </w:num>
  <w:num w:numId="26">
    <w:abstractNumId w:val="1"/>
  </w:num>
  <w:num w:numId="27">
    <w:abstractNumId w:val="3"/>
  </w:num>
  <w:num w:numId="28">
    <w:abstractNumId w:val="34"/>
  </w:num>
  <w:num w:numId="29">
    <w:abstractNumId w:val="24"/>
  </w:num>
  <w:num w:numId="30">
    <w:abstractNumId w:val="10"/>
  </w:num>
  <w:num w:numId="31">
    <w:abstractNumId w:val="13"/>
  </w:num>
  <w:num w:numId="32">
    <w:abstractNumId w:val="38"/>
  </w:num>
  <w:num w:numId="33">
    <w:abstractNumId w:val="28"/>
  </w:num>
  <w:num w:numId="34">
    <w:abstractNumId w:val="0"/>
  </w:num>
  <w:num w:numId="35">
    <w:abstractNumId w:val="30"/>
  </w:num>
  <w:num w:numId="36">
    <w:abstractNumId w:val="19"/>
  </w:num>
  <w:num w:numId="37">
    <w:abstractNumId w:val="21"/>
  </w:num>
  <w:num w:numId="38">
    <w:abstractNumId w:val="37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wUALJXQ7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03A81"/>
    <w:rsid w:val="00115423"/>
    <w:rsid w:val="00117C23"/>
    <w:rsid w:val="00130A66"/>
    <w:rsid w:val="00131671"/>
    <w:rsid w:val="001356D5"/>
    <w:rsid w:val="0014258B"/>
    <w:rsid w:val="001564DC"/>
    <w:rsid w:val="00156FBC"/>
    <w:rsid w:val="001646AA"/>
    <w:rsid w:val="00165CEE"/>
    <w:rsid w:val="0018667E"/>
    <w:rsid w:val="001931DE"/>
    <w:rsid w:val="001A41FA"/>
    <w:rsid w:val="001B012E"/>
    <w:rsid w:val="001B0EAB"/>
    <w:rsid w:val="001B13AE"/>
    <w:rsid w:val="001B4C48"/>
    <w:rsid w:val="001C0FEF"/>
    <w:rsid w:val="001E7994"/>
    <w:rsid w:val="001F25D1"/>
    <w:rsid w:val="001F7E08"/>
    <w:rsid w:val="00203FC7"/>
    <w:rsid w:val="00214E9F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24C3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078C"/>
    <w:rsid w:val="004327CD"/>
    <w:rsid w:val="00433663"/>
    <w:rsid w:val="00443FBF"/>
    <w:rsid w:val="00453A4A"/>
    <w:rsid w:val="00456E60"/>
    <w:rsid w:val="0046679F"/>
    <w:rsid w:val="00472E39"/>
    <w:rsid w:val="0049635C"/>
    <w:rsid w:val="004A1A13"/>
    <w:rsid w:val="004A61C9"/>
    <w:rsid w:val="004B0FC4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487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23D41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B3ED1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47DA3"/>
    <w:rsid w:val="00A52F31"/>
    <w:rsid w:val="00A5329C"/>
    <w:rsid w:val="00A56C6C"/>
    <w:rsid w:val="00A56EE7"/>
    <w:rsid w:val="00A60CC5"/>
    <w:rsid w:val="00A62AFD"/>
    <w:rsid w:val="00A62DF7"/>
    <w:rsid w:val="00A744D5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5D64"/>
    <w:rsid w:val="00C3155F"/>
    <w:rsid w:val="00C45B59"/>
    <w:rsid w:val="00C50E4E"/>
    <w:rsid w:val="00C53AC2"/>
    <w:rsid w:val="00C67591"/>
    <w:rsid w:val="00C8566A"/>
    <w:rsid w:val="00C941B4"/>
    <w:rsid w:val="00C96F7E"/>
    <w:rsid w:val="00CB1345"/>
    <w:rsid w:val="00CC7014"/>
    <w:rsid w:val="00CC73F4"/>
    <w:rsid w:val="00CC76BF"/>
    <w:rsid w:val="00CE431F"/>
    <w:rsid w:val="00CE4C70"/>
    <w:rsid w:val="00CF4BB6"/>
    <w:rsid w:val="00D1398D"/>
    <w:rsid w:val="00D16A12"/>
    <w:rsid w:val="00D31A02"/>
    <w:rsid w:val="00D44D70"/>
    <w:rsid w:val="00D4795B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36347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  <w:rsid w:val="00FF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7148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74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A2B35-CF7A-4724-B3FB-5BFE1EECD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2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6</cp:revision>
  <dcterms:created xsi:type="dcterms:W3CDTF">2016-07-26T02:13:00Z</dcterms:created>
  <dcterms:modified xsi:type="dcterms:W3CDTF">2019-06-17T13:37:00Z</dcterms:modified>
</cp:coreProperties>
</file>